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FDE054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bookmarkStart w:id="0" w:name="_GoBack"/>
      <w:bookmarkEnd w:id="0"/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251663360" behindDoc="0" locked="0" layoutInCell="1" allowOverlap="1" wp14:anchorId="3D900555" wp14:editId="592955F5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10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400C2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4EEDF143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194D6891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49B13241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2DE1CE91" w14:textId="26C98D18" w:rsidR="0006092C" w:rsidRPr="00BE258D" w:rsidRDefault="00D629E7" w:rsidP="00D629E7">
      <w:pPr>
        <w:widowControl w:val="0"/>
        <w:tabs>
          <w:tab w:val="left" w:pos="2392"/>
          <w:tab w:val="center" w:pos="5087"/>
        </w:tabs>
        <w:spacing w:after="0" w:line="240" w:lineRule="auto"/>
        <w:rPr>
          <w:rFonts w:ascii="Times New Roman" w:hAnsi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r>
        <w:rPr>
          <w:rFonts w:ascii="Times New Roman" w:hAnsi="Times New Roman"/>
          <w:b/>
          <w:color w:val="000000" w:themeColor="text1"/>
          <w:sz w:val="20"/>
          <w:szCs w:val="20"/>
        </w:rPr>
        <w:tab/>
      </w:r>
      <w:r w:rsidR="0006092C"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4ABE5A2E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039677D2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3E7F765A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A</w:t>
      </w:r>
    </w:p>
    <w:p w14:paraId="3AEC23FA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102CFA07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TERMO DE AUTODECLARAÇÃO DE PERTENCIMENTO ÉTNICO-RACIAL (NEGRO/A)</w:t>
      </w:r>
    </w:p>
    <w:p w14:paraId="2880879B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65DF0D76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39146500" w14:textId="1BC6E276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  <w:t xml:space="preserve">Eu, _____________________________________________________, RG No ____________, CPF ___________________, inscrito/a de acordo com o critério do programa de cotas no Processor Seletivo do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rograma de Pós Graduação em Agricultura e Ambient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o ano de </w:t>
      </w:r>
      <w:r w:rsidR="00FB5358">
        <w:rPr>
          <w:rFonts w:ascii="Times New Roman" w:hAnsi="Times New Roman"/>
          <w:b/>
          <w:bCs/>
          <w:color w:val="000000" w:themeColor="text1"/>
          <w:sz w:val="20"/>
          <w:szCs w:val="20"/>
        </w:rPr>
        <w:t>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para o 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segundo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período letivo de 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declaro para fins de inscrição que concorro à reserva de vagas para negro/a e sou portador/a de diploma de curso superior. </w:t>
      </w:r>
      <w:proofErr w:type="gramStart"/>
      <w:r w:rsidR="007D22F8" w:rsidRPr="00BE258D">
        <w:rPr>
          <w:rFonts w:ascii="Times New Roman" w:hAnsi="Times New Roman"/>
          <w:color w:val="000000" w:themeColor="text1"/>
          <w:sz w:val="20"/>
          <w:szCs w:val="20"/>
        </w:rPr>
        <w:t>Auto declaro</w:t>
      </w:r>
      <w:proofErr w:type="gramEnd"/>
      <w:r w:rsidR="007D22F8" w:rsidRPr="00BE258D">
        <w:rPr>
          <w:rFonts w:ascii="Times New Roman" w:hAnsi="Times New Roman"/>
          <w:color w:val="000000" w:themeColor="text1"/>
          <w:sz w:val="20"/>
          <w:szCs w:val="20"/>
        </w:rPr>
        <w:t>-m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___________ e estou ciente de que serei submetido/a ao procedimento de verificação da condição declarada para concorrer às vagas reservadas aos/às candidatos/as negros/as (cotas), obrigatoriamente antes da homologação do resultado final do concurso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. Declaro, ainda, estar ciente que, caso haja indeferimento da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autodeclaraçã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rei eliminado/a do processo seletivo para cotista. 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Outrossim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 constatada a qualquer tempo falsidade ou irregularidade na documentação entregue no ato de matrícula quanto às informações aqui prestadas, a matrícula será cancelada em definitivo, com a perda da respectiva vaga, sem o prejuízo de outras medidas cabíveis. </w:t>
      </w:r>
    </w:p>
    <w:p w14:paraId="5E737183" w14:textId="77777777" w:rsidR="006B2328" w:rsidRPr="00BE258D" w:rsidRDefault="006B2328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</w:p>
    <w:p w14:paraId="0DD6977E" w14:textId="77777777" w:rsidR="006B2328" w:rsidRPr="00BE258D" w:rsidRDefault="006B2328">
      <w:pPr>
        <w:widowControl w:val="0"/>
        <w:spacing w:after="0" w:line="360" w:lineRule="auto"/>
        <w:jc w:val="center"/>
        <w:rPr>
          <w:rFonts w:ascii="Times New Roman" w:hAnsi="Times New Roman"/>
          <w:color w:val="000000" w:themeColor="text1"/>
        </w:rPr>
      </w:pPr>
    </w:p>
    <w:p w14:paraId="7C7E7BA3" w14:textId="17AE4B07" w:rsidR="006B2328" w:rsidRPr="00BE258D" w:rsidRDefault="00316643">
      <w:pPr>
        <w:widowControl w:val="0"/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_______________________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 xml:space="preserve">_, _____ </w:t>
      </w:r>
      <w:proofErr w:type="spellStart"/>
      <w:r w:rsidR="00FB5358">
        <w:rPr>
          <w:rFonts w:ascii="Times New Roman" w:hAnsi="Times New Roman"/>
          <w:color w:val="000000" w:themeColor="text1"/>
          <w:sz w:val="20"/>
          <w:szCs w:val="20"/>
        </w:rPr>
        <w:t>de______________de</w:t>
      </w:r>
      <w:proofErr w:type="spellEnd"/>
      <w:r w:rsidR="00FB5358">
        <w:rPr>
          <w:rFonts w:ascii="Times New Roman" w:hAnsi="Times New Roman"/>
          <w:color w:val="000000" w:themeColor="text1"/>
          <w:sz w:val="20"/>
          <w:szCs w:val="20"/>
        </w:rPr>
        <w:t xml:space="preserve"> 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1B5A0544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6788CEA7" w14:textId="77777777" w:rsidR="006B2328" w:rsidRPr="00BE258D" w:rsidRDefault="00316643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bookmarkStart w:id="1" w:name="__DdeLink__1788_1959882884"/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/a candidato/a ____________________________________________</w:t>
      </w:r>
      <w:bookmarkEnd w:id="1"/>
      <w:r w:rsidRPr="00BE258D">
        <w:rPr>
          <w:rFonts w:ascii="Times New Roman" w:hAnsi="Times New Roman"/>
          <w:color w:val="000000" w:themeColor="text1"/>
        </w:rPr>
        <w:br w:type="page"/>
      </w:r>
    </w:p>
    <w:p w14:paraId="066CCB6A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lastRenderedPageBreak/>
        <w:drawing>
          <wp:anchor distT="0" distB="0" distL="114300" distR="114300" simplePos="0" relativeHeight="251665408" behindDoc="0" locked="0" layoutInCell="1" allowOverlap="1" wp14:anchorId="21D38E2B" wp14:editId="4C01CC41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1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C466D2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07A93A71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0233C4B7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170E54C9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1BD74E42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2DE1FD0A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51B531E9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2F48AA36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B</w:t>
      </w:r>
    </w:p>
    <w:p w14:paraId="11B6A90B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277FD327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TERMO DE AUTODECLARAÇÃO DE PERTENCIMENTO ÉTNICO-INDÍGENA</w:t>
      </w:r>
    </w:p>
    <w:p w14:paraId="6DD455EF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05F198B4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207BF401" w14:textId="3C3AB06A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  <w:t xml:space="preserve">Eu, _____________________________________________________, RG No ____________, CPF ___________________, inscrito/a de acordo com o critério do programa de cotas no Processor Seletivo do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rograma de Pós Graduação em Agricultura e Ambient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o ano de 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</w:t>
      </w:r>
      <w:r w:rsidR="00FB5358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para o 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segundo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período letivo de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declaro para fins de inscrição que concorro à reserva de vagas par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indígena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e sou portador/a de diploma de curso superior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. 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Sou do segmento social _______________, do grupo indígena _______________________________, localizado no endereço __________________________________________________, cuja liderança indígena é _____________________________________________________________. Declaro, ainda, estar ciente que, caso haja indeferimento da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autodeclaraçã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rei eliminado/a do processo seletivo para cotista. 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Outrossim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 constatada a qualquer tempo falsidade ou irregularidade na documentação entregue no ato de matrícula quanto às informações aqui prestadas, a matrícula será cancelada em definitivo, com a perda da respectiva vaga, sem o prejuízo de outras medidas cabíveis.  </w:t>
      </w:r>
    </w:p>
    <w:p w14:paraId="4E4C9032" w14:textId="77777777" w:rsidR="006B2328" w:rsidRPr="00BE258D" w:rsidRDefault="006B2328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</w:p>
    <w:p w14:paraId="6A44B317" w14:textId="297CECAE" w:rsidR="006B2328" w:rsidRPr="00BE258D" w:rsidRDefault="00316643">
      <w:pPr>
        <w:widowControl w:val="0"/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_______________________</w:t>
      </w:r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, _____ </w:t>
      </w:r>
      <w:proofErr w:type="spellStart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>de______________de</w:t>
      </w:r>
      <w:proofErr w:type="spellEnd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202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68976CE5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14396A7B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79B6A9A0" w14:textId="77777777" w:rsidR="006B2328" w:rsidRPr="00BE258D" w:rsidRDefault="00316643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/a candidato/a ____________________________________________</w:t>
      </w:r>
    </w:p>
    <w:p w14:paraId="6F96611F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7718E828" w14:textId="77777777" w:rsidR="006B2328" w:rsidRPr="00BE258D" w:rsidRDefault="006B2328">
      <w:pPr>
        <w:rPr>
          <w:rFonts w:ascii="Times New Roman" w:hAnsi="Times New Roman"/>
          <w:color w:val="000000" w:themeColor="text1"/>
        </w:rPr>
        <w:sectPr w:rsidR="006B2328" w:rsidRPr="00BE258D" w:rsidSect="001A55D8">
          <w:headerReference w:type="default" r:id="rId10"/>
          <w:pgSz w:w="11906" w:h="16838"/>
          <w:pgMar w:top="993" w:right="597" w:bottom="1134" w:left="1134" w:header="709" w:footer="0" w:gutter="0"/>
          <w:cols w:space="720"/>
          <w:formProt w:val="0"/>
          <w:docGrid w:linePitch="360"/>
        </w:sectPr>
      </w:pPr>
    </w:p>
    <w:p w14:paraId="118F3727" w14:textId="77777777" w:rsidR="006B2328" w:rsidRPr="00BE258D" w:rsidRDefault="006B2328">
      <w:pPr>
        <w:rPr>
          <w:rFonts w:ascii="Times New Roman" w:hAnsi="Times New Roman"/>
          <w:color w:val="000000" w:themeColor="text1"/>
        </w:rPr>
      </w:pPr>
    </w:p>
    <w:p w14:paraId="3E4386F2" w14:textId="77777777" w:rsidR="006B2328" w:rsidRPr="00BE258D" w:rsidRDefault="006B2328">
      <w:pPr>
        <w:rPr>
          <w:rFonts w:ascii="Times New Roman" w:hAnsi="Times New Roman"/>
          <w:color w:val="000000" w:themeColor="text1"/>
        </w:rPr>
      </w:pPr>
    </w:p>
    <w:p w14:paraId="3F9CB919" w14:textId="77777777" w:rsidR="006B2328" w:rsidRPr="00BE258D" w:rsidRDefault="00316643">
      <w:pPr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</w:rPr>
        <w:br w:type="page"/>
      </w:r>
    </w:p>
    <w:p w14:paraId="7A75BCFC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lastRenderedPageBreak/>
        <w:drawing>
          <wp:anchor distT="0" distB="0" distL="114300" distR="114300" simplePos="0" relativeHeight="251667456" behindDoc="0" locked="0" layoutInCell="1" allowOverlap="1" wp14:anchorId="7C05C223" wp14:editId="03F5A178">
            <wp:simplePos x="0" y="0"/>
            <wp:positionH relativeFrom="column">
              <wp:posOffset>3046095</wp:posOffset>
            </wp:positionH>
            <wp:positionV relativeFrom="paragraph">
              <wp:posOffset>-182880</wp:posOffset>
            </wp:positionV>
            <wp:extent cx="424815" cy="614680"/>
            <wp:effectExtent l="0" t="0" r="0" b="0"/>
            <wp:wrapSquare wrapText="bothSides"/>
            <wp:docPr id="12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E005A3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5A44FBE1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237FD363" w14:textId="77777777" w:rsidR="0006092C" w:rsidRPr="00BE258D" w:rsidRDefault="0006092C" w:rsidP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79DD3EF9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37C5D7A2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3BEE4163" w14:textId="77777777" w:rsidR="0006092C" w:rsidRPr="00BE258D" w:rsidRDefault="0006092C" w:rsidP="0006092C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3E4F3D25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00E9878B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C</w:t>
      </w:r>
    </w:p>
    <w:p w14:paraId="1A017D78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</w:p>
    <w:p w14:paraId="4637313F" w14:textId="77777777" w:rsidR="006B2328" w:rsidRPr="00BE258D" w:rsidRDefault="00316643">
      <w:pPr>
        <w:widowControl w:val="0"/>
        <w:spacing w:before="114" w:after="114" w:line="240" w:lineRule="auto"/>
        <w:jc w:val="center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TERMO DE AUTODECLARAÇÃO DE </w:t>
      </w:r>
      <w:proofErr w:type="spellStart"/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DE</w:t>
      </w:r>
      <w:proofErr w:type="spellEnd"/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 PESSOA COM DEFICIÊNCIA</w:t>
      </w:r>
    </w:p>
    <w:p w14:paraId="4E691C42" w14:textId="77777777" w:rsidR="006B2328" w:rsidRPr="00BE258D" w:rsidRDefault="006B2328">
      <w:pPr>
        <w:widowControl w:val="0"/>
        <w:spacing w:before="114" w:after="114" w:line="240" w:lineRule="auto"/>
        <w:jc w:val="center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316DF462" w14:textId="6FC95BEF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ab/>
        <w:t xml:space="preserve"> Eu, _____________________________________________________, RG No ____________, CPF ___________________, inscrito/a de acordo com o critério do programa de cotas no Processor Seletivo do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rograma de Pós Graduação em Agricultura e Ambiente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o ano de </w:t>
      </w:r>
      <w:r w:rsidR="00FB5358">
        <w:rPr>
          <w:rFonts w:ascii="Times New Roman" w:hAnsi="Times New Roman"/>
          <w:b/>
          <w:bCs/>
          <w:color w:val="000000" w:themeColor="text1"/>
          <w:sz w:val="20"/>
          <w:szCs w:val="20"/>
        </w:rPr>
        <w:t>202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para o 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segundo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período letivo de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202</w:t>
      </w:r>
      <w:r w:rsidR="0006092C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declaro para fins de inscrição que concorro à reserva de vagas par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pessoas com deficiência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e sou portador/a de diploma de curso superior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. 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Sou do segmento social _______________, possuo a deficiência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 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______________________________, CID ____________________, atestada pelo/a médico/a ______________________________________________________________, CRM _____________.  Essa condição, em interação </w:t>
      </w:r>
      <w:proofErr w:type="spellStart"/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c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diferentes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barreiras, produzem as seguintes limitações em atividades relacionadas à vida acadêmica:</w:t>
      </w:r>
    </w:p>
    <w:p w14:paraId="6245165C" w14:textId="08CA4FC0" w:rsidR="006B2328" w:rsidRPr="00BE258D" w:rsidRDefault="00316643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. Estou ciente de que essa documentação será submetida à banca de verificação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interdisciplina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coordenada pelo núcleo de acessibilidade (NAC) dessa instituição, de acordo com a 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Resolução no 86/2018 – CONSUNI/</w:t>
      </w:r>
      <w:r w:rsidR="005F74AE">
        <w:rPr>
          <w:rFonts w:ascii="Times New Roman" w:hAnsi="Times New Roman"/>
          <w:b/>
          <w:bCs/>
          <w:color w:val="000000" w:themeColor="text1"/>
          <w:sz w:val="20"/>
          <w:szCs w:val="20"/>
        </w:rPr>
        <w:t>UFAL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. 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Declaro, ainda, estar ciente que, caso haja indeferimento da </w:t>
      </w:r>
      <w:proofErr w:type="spellStart"/>
      <w:r w:rsidRPr="00BE258D">
        <w:rPr>
          <w:rFonts w:ascii="Times New Roman" w:hAnsi="Times New Roman"/>
          <w:color w:val="000000" w:themeColor="text1"/>
          <w:sz w:val="20"/>
          <w:szCs w:val="20"/>
        </w:rPr>
        <w:t>autodeclaração</w:t>
      </w:r>
      <w:proofErr w:type="spell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rei eliminado/a do processo seletivo para cotista. </w:t>
      </w:r>
      <w:proofErr w:type="gramStart"/>
      <w:r w:rsidRPr="00BE258D">
        <w:rPr>
          <w:rFonts w:ascii="Times New Roman" w:hAnsi="Times New Roman"/>
          <w:color w:val="000000" w:themeColor="text1"/>
          <w:sz w:val="20"/>
          <w:szCs w:val="20"/>
        </w:rPr>
        <w:t>Outrossim</w:t>
      </w:r>
      <w:proofErr w:type="gramEnd"/>
      <w:r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, se constatada a qualquer tempo falsidade ou irregularidade na documentação entregue no ato de matrícula quanto às informações aqui prestadas, a matrícula será cancelada em definitivo, com a perda da respectiva vaga, sem o prejuízo de outras medidas cabíveis.  </w:t>
      </w:r>
    </w:p>
    <w:p w14:paraId="0F77C18F" w14:textId="77777777" w:rsidR="006B2328" w:rsidRPr="00BE258D" w:rsidRDefault="006B2328">
      <w:pPr>
        <w:widowControl w:val="0"/>
        <w:spacing w:before="114" w:after="114" w:line="360" w:lineRule="auto"/>
        <w:jc w:val="both"/>
        <w:rPr>
          <w:rFonts w:ascii="Times New Roman" w:hAnsi="Times New Roman"/>
          <w:color w:val="000000" w:themeColor="text1"/>
        </w:rPr>
      </w:pPr>
    </w:p>
    <w:p w14:paraId="00494147" w14:textId="06EFD2D0" w:rsidR="006B2328" w:rsidRPr="00BE258D" w:rsidRDefault="00316643">
      <w:pPr>
        <w:widowControl w:val="0"/>
        <w:spacing w:after="0" w:line="360" w:lineRule="auto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_______________________</w:t>
      </w:r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_, _____ </w:t>
      </w:r>
      <w:proofErr w:type="spellStart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>de______________de</w:t>
      </w:r>
      <w:proofErr w:type="spellEnd"/>
      <w:r w:rsidR="0006092C" w:rsidRPr="00BE258D">
        <w:rPr>
          <w:rFonts w:ascii="Times New Roman" w:hAnsi="Times New Roman"/>
          <w:color w:val="000000" w:themeColor="text1"/>
          <w:sz w:val="20"/>
          <w:szCs w:val="20"/>
        </w:rPr>
        <w:t xml:space="preserve"> 202</w:t>
      </w:r>
      <w:r w:rsidR="00FB5358">
        <w:rPr>
          <w:rFonts w:ascii="Times New Roman" w:hAnsi="Times New Roman"/>
          <w:color w:val="000000" w:themeColor="text1"/>
          <w:sz w:val="20"/>
          <w:szCs w:val="20"/>
        </w:rPr>
        <w:t>1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1559E85C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14:paraId="3533C14E" w14:textId="77777777" w:rsidR="006B2328" w:rsidRPr="00BE258D" w:rsidRDefault="00316643">
      <w:pPr>
        <w:widowControl w:val="0"/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Cs/>
          <w:color w:val="000000" w:themeColor="text1"/>
          <w:sz w:val="20"/>
          <w:szCs w:val="20"/>
        </w:rPr>
        <w:t>Assinatura do/a candidato/a ____________________________________________</w:t>
      </w:r>
    </w:p>
    <w:p w14:paraId="1D8B91CE" w14:textId="77777777" w:rsidR="00316643" w:rsidRPr="00BE258D" w:rsidRDefault="00316643">
      <w:pPr>
        <w:rPr>
          <w:rFonts w:ascii="Times New Roman" w:hAnsi="Times New Roman"/>
          <w:bCs/>
          <w:color w:val="000000" w:themeColor="text1"/>
          <w:sz w:val="20"/>
          <w:szCs w:val="20"/>
        </w:rPr>
      </w:pPr>
    </w:p>
    <w:p w14:paraId="0E6547EF" w14:textId="77777777" w:rsidR="0006092C" w:rsidRPr="00BE258D" w:rsidRDefault="0006092C">
      <w:pPr>
        <w:rPr>
          <w:rFonts w:ascii="Times New Roman" w:hAnsi="Times New Roman"/>
          <w:color w:val="000000" w:themeColor="text1"/>
        </w:rPr>
      </w:pPr>
    </w:p>
    <w:sectPr w:rsidR="0006092C" w:rsidRPr="00BE258D">
      <w:type w:val="continuous"/>
      <w:pgSz w:w="11906" w:h="16838"/>
      <w:pgMar w:top="993" w:right="597" w:bottom="1134" w:left="1276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60E68E" w14:textId="77777777" w:rsidR="00CE6B2E" w:rsidRDefault="00CE6B2E">
      <w:pPr>
        <w:spacing w:after="0" w:line="240" w:lineRule="auto"/>
      </w:pPr>
      <w:r>
        <w:separator/>
      </w:r>
    </w:p>
  </w:endnote>
  <w:endnote w:type="continuationSeparator" w:id="0">
    <w:p w14:paraId="0F2019C2" w14:textId="77777777" w:rsidR="00CE6B2E" w:rsidRDefault="00CE6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63B0B8" w14:textId="77777777" w:rsidR="00CE6B2E" w:rsidRDefault="00CE6B2E">
      <w:pPr>
        <w:spacing w:after="0" w:line="240" w:lineRule="auto"/>
      </w:pPr>
      <w:r>
        <w:separator/>
      </w:r>
    </w:p>
  </w:footnote>
  <w:footnote w:type="continuationSeparator" w:id="0">
    <w:p w14:paraId="27F4B238" w14:textId="77777777" w:rsidR="00CE6B2E" w:rsidRDefault="00CE6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0CE11723" w:rsidR="00C3068E" w:rsidRDefault="00C3068E">
    <w:pPr>
      <w:pStyle w:val="Cabealho"/>
      <w:pBdr>
        <w:bottom w:val="single" w:sz="4" w:space="1" w:color="D9D9D9"/>
      </w:pBdr>
      <w:tabs>
        <w:tab w:val="center" w:pos="7938"/>
      </w:tabs>
    </w:pPr>
    <w:r w:rsidRPr="004A0853">
      <w:rPr>
        <w:color w:val="000000" w:themeColor="text1"/>
        <w:sz w:val="16"/>
        <w:szCs w:val="16"/>
      </w:rPr>
      <w:t xml:space="preserve">Edital de </w:t>
    </w:r>
    <w:r w:rsidR="00D629E7">
      <w:rPr>
        <w:color w:val="000000" w:themeColor="text1"/>
        <w:sz w:val="16"/>
        <w:szCs w:val="16"/>
        <w:lang w:val="pt-BR"/>
      </w:rPr>
      <w:t>Seleção</w:t>
    </w:r>
    <w:r w:rsidRPr="004A0853">
      <w:rPr>
        <w:color w:val="000000" w:themeColor="text1"/>
        <w:sz w:val="16"/>
        <w:szCs w:val="16"/>
      </w:rPr>
      <w:t xml:space="preserve"> n.º </w:t>
    </w:r>
    <w:r w:rsidR="00D629E7" w:rsidRPr="00D629E7">
      <w:rPr>
        <w:color w:val="FF0000"/>
        <w:sz w:val="16"/>
        <w:szCs w:val="16"/>
        <w:lang w:val="pt-BR"/>
      </w:rPr>
      <w:t>00</w:t>
    </w:r>
    <w:r w:rsidRPr="00D629E7">
      <w:rPr>
        <w:color w:val="FF0000"/>
        <w:sz w:val="16"/>
        <w:szCs w:val="16"/>
      </w:rPr>
      <w:t>/20</w:t>
    </w:r>
    <w:r w:rsidRPr="00D629E7">
      <w:rPr>
        <w:color w:val="FF0000"/>
        <w:sz w:val="16"/>
        <w:szCs w:val="16"/>
        <w:lang w:val="pt-BR"/>
      </w:rPr>
      <w:t>2</w:t>
    </w:r>
    <w:r w:rsidR="00D629E7" w:rsidRPr="00D629E7">
      <w:rPr>
        <w:color w:val="FF0000"/>
        <w:sz w:val="16"/>
        <w:szCs w:val="16"/>
        <w:lang w:val="pt-BR"/>
      </w:rPr>
      <w:t>1</w:t>
    </w:r>
    <w:r w:rsidRPr="004A0853">
      <w:rPr>
        <w:color w:val="000000" w:themeColor="text1"/>
        <w:sz w:val="16"/>
        <w:szCs w:val="16"/>
      </w:rPr>
      <w:t xml:space="preserve"> – PROPEP</w:t>
    </w:r>
    <w:r w:rsidRPr="004A0853">
      <w:rPr>
        <w:color w:val="000000" w:themeColor="text1"/>
        <w:sz w:val="16"/>
        <w:szCs w:val="16"/>
        <w:lang w:val="pt-BR"/>
      </w:rPr>
      <w:t>-CPG</w:t>
    </w:r>
    <w:r w:rsidRPr="004A0853">
      <w:rPr>
        <w:color w:val="000000" w:themeColor="text1"/>
        <w:sz w:val="16"/>
        <w:szCs w:val="16"/>
      </w:rPr>
      <w:t>/</w:t>
    </w:r>
    <w:r>
      <w:rPr>
        <w:color w:val="000000" w:themeColor="text1"/>
        <w:sz w:val="16"/>
        <w:szCs w:val="16"/>
      </w:rPr>
      <w:t>UFAL</w:t>
    </w:r>
    <w:r w:rsidRPr="004A0853">
      <w:rPr>
        <w:color w:val="000000" w:themeColor="text1"/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color w:val="7F7F7F"/>
        <w:spacing w:val="60"/>
        <w:sz w:val="16"/>
        <w:szCs w:val="16"/>
      </w:rPr>
      <w:t>Página</w:t>
    </w:r>
    <w:r>
      <w:rPr>
        <w:sz w:val="16"/>
        <w:szCs w:val="16"/>
      </w:rPr>
      <w:t xml:space="preserve"> | </w:t>
    </w:r>
    <w:r>
      <w:fldChar w:fldCharType="begin"/>
    </w:r>
    <w:r>
      <w:instrText>PAGE</w:instrText>
    </w:r>
    <w:r>
      <w:fldChar w:fldCharType="separate"/>
    </w:r>
    <w:r w:rsidR="00D629E7">
      <w:rPr>
        <w:noProof/>
      </w:rPr>
      <w:t>1</w:t>
    </w:r>
    <w:r>
      <w:fldChar w:fldCharType="end"/>
    </w:r>
  </w:p>
  <w:p w14:paraId="2DAC9DB9" w14:textId="77777777" w:rsidR="00C3068E" w:rsidRDefault="00C3068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70588"/>
    <w:rsid w:val="000D4C45"/>
    <w:rsid w:val="000E1EA0"/>
    <w:rsid w:val="00105D7F"/>
    <w:rsid w:val="00110186"/>
    <w:rsid w:val="0012189A"/>
    <w:rsid w:val="00157ACB"/>
    <w:rsid w:val="001A55D8"/>
    <w:rsid w:val="001C4A1E"/>
    <w:rsid w:val="0023389E"/>
    <w:rsid w:val="00260516"/>
    <w:rsid w:val="00293B2A"/>
    <w:rsid w:val="002A108F"/>
    <w:rsid w:val="002E0F42"/>
    <w:rsid w:val="00316643"/>
    <w:rsid w:val="00355485"/>
    <w:rsid w:val="003F440F"/>
    <w:rsid w:val="00461087"/>
    <w:rsid w:val="00466EE1"/>
    <w:rsid w:val="0047609B"/>
    <w:rsid w:val="004829A2"/>
    <w:rsid w:val="004A0853"/>
    <w:rsid w:val="004E1FB5"/>
    <w:rsid w:val="005129C9"/>
    <w:rsid w:val="005F74AE"/>
    <w:rsid w:val="0069012C"/>
    <w:rsid w:val="006A50DA"/>
    <w:rsid w:val="006A5DD3"/>
    <w:rsid w:val="006B2328"/>
    <w:rsid w:val="006C0FC2"/>
    <w:rsid w:val="006C302E"/>
    <w:rsid w:val="00757063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E258D"/>
    <w:rsid w:val="00C211F1"/>
    <w:rsid w:val="00C27F5E"/>
    <w:rsid w:val="00C3068E"/>
    <w:rsid w:val="00C323E5"/>
    <w:rsid w:val="00C86979"/>
    <w:rsid w:val="00CB6C1F"/>
    <w:rsid w:val="00CD0BDB"/>
    <w:rsid w:val="00CD3DBD"/>
    <w:rsid w:val="00CE6B2E"/>
    <w:rsid w:val="00CE725B"/>
    <w:rsid w:val="00D629E7"/>
    <w:rsid w:val="00D75614"/>
    <w:rsid w:val="00E079F4"/>
    <w:rsid w:val="00E60ED6"/>
    <w:rsid w:val="00E62D18"/>
    <w:rsid w:val="00EB416F"/>
    <w:rsid w:val="00EB4A36"/>
    <w:rsid w:val="00EB7693"/>
    <w:rsid w:val="00EE40AF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26D26F-F1DD-4A8E-87E5-A2A78DF5B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0</Words>
  <Characters>4159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4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Aurélio ou Márcio de Jesus</cp:lastModifiedBy>
  <cp:revision>3</cp:revision>
  <cp:lastPrinted>2021-01-18T15:56:00Z</cp:lastPrinted>
  <dcterms:created xsi:type="dcterms:W3CDTF">2021-06-04T13:17:00Z</dcterms:created>
  <dcterms:modified xsi:type="dcterms:W3CDTF">2021-06-04T13:1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